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X3935168b18edd19d8c062bf6cd6dab62c9b8f27"/>
    <w:p>
      <w:pPr>
        <w:pStyle w:val="Heading1"/>
      </w:pPr>
      <w:r>
        <w:t xml:space="preserve">Cover Letter for Sales Executive Position</w:t>
      </w:r>
    </w:p>
    <w:p>
      <w:pPr>
        <w:pStyle w:val="FirstParagraph"/>
      </w:pPr>
      <w:r>
        <w:rPr>
          <w:bCs/>
          <w:b/>
        </w:rPr>
        <w:t xml:space="preserve">John Doe</w:t>
      </w:r>
      <w:r>
        <w:br/>
      </w:r>
      <w:r>
        <w:t xml:space="preserve">Address: 123 Business Street, Manila, Philippines</w:t>
      </w:r>
      <w:r>
        <w:br/>
      </w:r>
      <w:r>
        <w:t xml:space="preserve">Phone: +63 912-345-6789</w:t>
      </w:r>
      <w:r>
        <w:br/>
      </w:r>
      <w:r>
        <w:t xml:space="preserve">Email: johndoe@email.com</w:t>
      </w:r>
      <w:r>
        <w:br/>
      </w:r>
      <w:r>
        <w:t xml:space="preserve">LinkedIn: linkedin.com/in/johndoe</w:t>
      </w:r>
    </w:p>
    <w:p>
      <w:pPr>
        <w:pStyle w:val="BodyText"/>
      </w:pPr>
      <w:r>
        <w:t xml:space="preserve">April 5, 2024</w:t>
      </w:r>
    </w:p>
    <w:p>
      <w:pPr>
        <w:pStyle w:val="BodyText"/>
      </w:pPr>
      <w:r>
        <w:rPr>
          <w:bCs/>
          <w:b/>
        </w:rPr>
        <w:t xml:space="preserve">Hiring Manager</w:t>
      </w:r>
      <w:r>
        <w:br/>
      </w:r>
      <w:r>
        <w:t xml:space="preserve">ABC Corporation</w:t>
      </w:r>
      <w:r>
        <w:br/>
      </w:r>
      <w:r>
        <w:t xml:space="preserve">Unit 101, Metro Tower</w:t>
      </w:r>
      <w:r>
        <w:br/>
      </w:r>
      <w:r>
        <w:t xml:space="preserve">Makati City, Philippines</w:t>
      </w:r>
    </w:p>
    <w:bookmarkStart w:id="20" w:name="dear-hiring-manager"/>
    <w:p>
      <w:pPr>
        <w:pStyle w:val="Heading2"/>
      </w:pPr>
      <w:r>
        <w:t xml:space="preserve">Dear Hiring Manager,</w:t>
      </w:r>
    </w:p>
    <w:p>
      <w:pPr>
        <w:pStyle w:val="FirstParagraph"/>
      </w:pPr>
      <w:r>
        <w:t xml:space="preserve">As a seasoned Sales Executive with over a decade of experience driving revenue growth in dynamic markets, I am thrilled to apply for the Sales Executive position at ABC Corporation in the Philippines Manila. This opportunity aligns perfectly with my professional expertise in building high-performing sales teams, developing data-driven strategies, and fostering long-term client relationships. My background in B2B and B2C sales across the Southeast Asian region, combined with a deep understanding of Manila’s unique business landscape, positions me to contribute meaningfully to your organization’s goals.</w:t>
      </w:r>
    </w:p>
    <w:p>
      <w:pPr>
        <w:pStyle w:val="BodyText"/>
      </w:pPr>
      <w:r>
        <w:t xml:space="preserve">Throughout my career, I have consistently exceeded sales targets by leveraging a combination of analytical thinking, market insight, and relationship-building skills. In my previous role as Senior Sales Executive at XYZ Solutions in Singapore, I led a team that achieved a 40% year-over-year revenue increase by implementing tailored strategies for the Philippine market. This experience not only honed my ability to navigate cultural nuances but also deepened my appreciation for Manila’s vibrant economy, which is fueled by its strategic location as a regional hub for trade, technology, and finance.</w:t>
      </w:r>
    </w:p>
    <w:p>
      <w:pPr>
        <w:pStyle w:val="BodyText"/>
      </w:pPr>
      <w:r>
        <w:t xml:space="preserve">What excites me most about the Sales Executive role in Philippines Manila is the chance to work with an organization that values innovation and customer-centric approaches. I understand that success in this market requires more than just technical expertise—it demands an understanding of local business practices, regulatory environments, and consumer behavior. My time spent working with clients in Manila has given me firsthand insight into the challenges and opportunities facing businesses here, from navigating supply chain complexities to capitalizing on the growing demand for digital solutions.</w:t>
      </w:r>
    </w:p>
    <w:p>
      <w:pPr>
        <w:pStyle w:val="BodyText"/>
      </w:pPr>
      <w:r>
        <w:t xml:space="preserve">One of my proudest achievements was spearheading a sales initiative for a tech startup in 2023 that expanded its footprint across Metro Manila. By conducting in-depth market research and collaborating with local partners, we increased our client base by 65% within six months. This project required me to adapt quickly to the fast-paced nature of the Philippine market, where agility and resilience are key to sustained success. I am confident that my ability to thrive in such environments will enable me to deliver similar results at ABC Corporation.</w:t>
      </w:r>
    </w:p>
    <w:p>
      <w:pPr>
        <w:pStyle w:val="BodyText"/>
      </w:pPr>
      <w:r>
        <w:t xml:space="preserve">As a Sales Executive, I pride myself on my ability to identify and nurture opportunities that align with both client needs and organizational objectives. My approach is rooted in transparency, accountability, and a commitment to excellence. Whether it’s crafting customized sales proposals, optimizing CRM processes, or training junior team members, I strive to create value at every stage of the customer journey. In the Philippines Manila context, where relationships are often the cornerstone of business success, I have built a reputation for being both reliable and results-driven.</w:t>
      </w:r>
    </w:p>
    <w:p>
      <w:pPr>
        <w:pStyle w:val="BodyText"/>
      </w:pPr>
      <w:r>
        <w:t xml:space="preserve">What sets me apart is my adaptability to diverse markets and my passion for continuous learning. The Philippine economy is constantly evolving, with emerging sectors such as e-commerce, renewable energy, and fintech presenting new avenues for growth. I stay ahead of these trends by regularly engaging with industry reports, attending local networking events in Manila, and collaborating with cross-functional teams to develop forward-thinking strategies. This proactive mindset ensures that I can contribute innovative ideas that resonate with ABC Corporation’s vision.</w:t>
      </w:r>
    </w:p>
    <w:p>
      <w:pPr>
        <w:pStyle w:val="BodyText"/>
      </w:pPr>
      <w:r>
        <w:t xml:space="preserve">I am particularly drawn to ABC Corporation’s focus on [insert specific company value or initiative, e.g., “sustainable business practices” or “cutting-edge technology solutions”], as it aligns with my own professional values. In the Philippines Manila market, where competition is fierce and client expectations are high, I believe that a Sales Executive must be not only a strategist but also a problem-solver. My track record of exceeding sales KPIs while maintaining strong ethical standards demonstrates my ability to balance short-term goals with long-term success.</w:t>
      </w:r>
    </w:p>
    <w:p>
      <w:pPr>
        <w:pStyle w:val="BodyText"/>
      </w:pPr>
      <w:r>
        <w:t xml:space="preserve">Thank you for considering my application. I would welcome the opportunity to discuss how my skills and experience can contribute to ABC Corporation’s continued growth in the Philippines Manila. I am available at your convenience for an interview and can be reached at +63 912-345-6789 or johndoe@email.com. I look forward to the possibility of working together to achieve exceptional results in this exciting market.</w:t>
      </w:r>
    </w:p>
    <w:p>
      <w:pPr>
        <w:pStyle w:val="BodyText"/>
      </w:pPr>
      <w:r>
        <w:t xml:space="preserve">Sincerely,</w:t>
      </w:r>
      <w:r>
        <w:br/>
      </w:r>
      <w:r>
        <w:rPr>
          <w:bCs/>
          <w:b/>
        </w:rPr>
        <w:t xml:space="preserve">John Doe</w:t>
      </w:r>
    </w:p>
    <w:p>
      <w:pPr>
        <w:pStyle w:val="BodyText"/>
      </w:pPr>
      <w:r>
        <w:rPr>
          <w:iCs/>
          <w:i/>
        </w:rPr>
        <w:t xml:space="preserve">Note: This cover letter is tailored for the Sales Executive role in Philippines Manila and emphasizes local market knowledge, cultural awareness, and a results-oriented approa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Position</dc:title>
  <dc:creator/>
  <dc:language>en</dc:language>
  <cp:keywords/>
  <dcterms:created xsi:type="dcterms:W3CDTF">2026-07-23T15:13:30Z</dcterms:created>
  <dcterms:modified xsi:type="dcterms:W3CDTF">2026-07-23T15:13:30Z</dcterms:modified>
</cp:coreProperties>
</file>

<file path=docProps/custom.xml><?xml version="1.0" encoding="utf-8"?>
<Properties xmlns="http://schemas.openxmlformats.org/officeDocument/2006/custom-properties" xmlns:vt="http://schemas.openxmlformats.org/officeDocument/2006/docPropsVTypes"/>
</file>